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DA2C81">
        <w:rPr>
          <w:sz w:val="20"/>
          <w:szCs w:val="20"/>
        </w:rPr>
        <w:t xml:space="preserve">  SAĞLIK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C56A30">
            <w:rPr>
              <w:sz w:val="20"/>
              <w:szCs w:val="20"/>
            </w:rPr>
            <w:t>2022-2023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DA2C81">
            <w:rPr>
              <w:sz w:val="20"/>
              <w:szCs w:val="20"/>
            </w:rPr>
            <w:t>BAHAR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7B53C9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Onay1"/>
      <w:r w:rsidR="007B53C9" w:rsidRPr="007B53C9">
        <w:rPr>
          <w:sz w:val="22"/>
          <w:szCs w:val="22"/>
        </w:rPr>
        <w:instrText xml:space="preserve"> FORMCHECKBOX </w:instrText>
      </w:r>
      <w:r w:rsidR="00590C44">
        <w:rPr>
          <w:sz w:val="22"/>
          <w:szCs w:val="22"/>
        </w:rPr>
      </w:r>
      <w:r w:rsidR="00590C44">
        <w:rPr>
          <w:sz w:val="22"/>
          <w:szCs w:val="22"/>
        </w:rPr>
        <w:fldChar w:fldCharType="separate"/>
      </w:r>
      <w:r w:rsidR="007B53C9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="007B53C9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B53C9" w:rsidRPr="007B53C9">
        <w:rPr>
          <w:sz w:val="22"/>
          <w:szCs w:val="22"/>
        </w:rPr>
        <w:instrText xml:space="preserve"> FORMCHECKBOX </w:instrText>
      </w:r>
      <w:r w:rsidR="00590C44">
        <w:rPr>
          <w:sz w:val="22"/>
          <w:szCs w:val="22"/>
        </w:rPr>
      </w:r>
      <w:r w:rsidR="00590C44">
        <w:rPr>
          <w:sz w:val="22"/>
          <w:szCs w:val="22"/>
        </w:rPr>
        <w:fldChar w:fldCharType="separate"/>
      </w:r>
      <w:r w:rsidR="007B53C9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Onay2"/>
      <w:r w:rsidRPr="00F75548">
        <w:rPr>
          <w:sz w:val="22"/>
          <w:szCs w:val="22"/>
        </w:rPr>
        <w:instrText xml:space="preserve"> FORMCHECKBOX </w:instrText>
      </w:r>
      <w:r w:rsidR="00590C44">
        <w:rPr>
          <w:sz w:val="22"/>
          <w:szCs w:val="22"/>
        </w:rPr>
      </w:r>
      <w:r w:rsidR="00590C44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DA2C81">
        <w:rPr>
          <w:sz w:val="22"/>
          <w:szCs w:val="22"/>
        </w:rPr>
        <w:t>ZOOTEKNİ A.B.D</w:t>
      </w:r>
    </w:p>
    <w:p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9"/>
        <w:gridCol w:w="4429"/>
        <w:gridCol w:w="547"/>
        <w:gridCol w:w="268"/>
        <w:gridCol w:w="271"/>
        <w:gridCol w:w="261"/>
        <w:gridCol w:w="411"/>
        <w:gridCol w:w="3739"/>
        <w:gridCol w:w="1040"/>
        <w:gridCol w:w="824"/>
        <w:gridCol w:w="2906"/>
      </w:tblGrid>
      <w:tr w:rsidR="007E6B73" w:rsidRPr="00EA2236" w:rsidTr="00F52817">
        <w:trPr>
          <w:trHeight w:val="255"/>
        </w:trPr>
        <w:tc>
          <w:tcPr>
            <w:tcW w:w="27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6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2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34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5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:rsidTr="00F52817">
        <w:trPr>
          <w:cantSplit/>
          <w:trHeight w:val="705"/>
        </w:trPr>
        <w:tc>
          <w:tcPr>
            <w:tcW w:w="2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E6B73" w:rsidRPr="007E6B73" w:rsidRDefault="007E6B73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A50967" w:rsidRPr="00EA2236" w:rsidTr="00F52817">
        <w:trPr>
          <w:trHeight w:val="340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2</w:t>
            </w:r>
          </w:p>
        </w:tc>
        <w:tc>
          <w:tcPr>
            <w:tcW w:w="142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DA2C81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YUN YETİŞTİRİCİLİĞİ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50967" w:rsidRPr="00DA2C81" w:rsidRDefault="00A50967" w:rsidP="00DA2C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ind w:left="-70" w:right="-7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C56A30" w:rsidP="00F265CC">
            <w:pPr>
              <w:ind w:right="-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</w:t>
            </w:r>
            <w:r w:rsidR="00A50967">
              <w:rPr>
                <w:sz w:val="20"/>
                <w:szCs w:val="20"/>
              </w:rPr>
              <w:t>. Dr. Hakan ÜSTÜNER</w:t>
            </w:r>
          </w:p>
        </w:tc>
        <w:tc>
          <w:tcPr>
            <w:tcW w:w="3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  <w:r w:rsidRPr="00DA2C81">
              <w:rPr>
                <w:sz w:val="20"/>
                <w:szCs w:val="20"/>
              </w:rPr>
              <w:t>:00</w:t>
            </w:r>
          </w:p>
        </w:tc>
        <w:tc>
          <w:tcPr>
            <w:tcW w:w="9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50967" w:rsidRPr="00EA2236" w:rsidTr="00F52817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4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SOFRALIK YUMURTA VE BROYLER ÜRETİMİNİN BİLİMSEL ESASLA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50967" w:rsidRPr="00DA2C81" w:rsidRDefault="00A5096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A50967">
              <w:rPr>
                <w:sz w:val="20"/>
                <w:szCs w:val="20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50967" w:rsidRPr="00EA2236" w:rsidTr="00F52817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KAYIT SİSTEMLERİ VE DEĞERLENDİRME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50967" w:rsidRPr="00DA2C81" w:rsidRDefault="00A5096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C56A30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A50967" w:rsidRPr="00DA2C81">
              <w:rPr>
                <w:sz w:val="20"/>
                <w:szCs w:val="20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395895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A50967" w:rsidRPr="00EA2236" w:rsidTr="00F52817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0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EL AT YETİŞTİRİCİLİĞİ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50967" w:rsidRPr="00DA2C81" w:rsidRDefault="00A5096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Default="00A50967" w:rsidP="0095465D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F265CC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50967" w:rsidRPr="00DA2C81" w:rsidRDefault="00C56A30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  <w:r w:rsidR="00A50967">
              <w:rPr>
                <w:sz w:val="20"/>
                <w:szCs w:val="20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0967" w:rsidRPr="00DA2C81" w:rsidRDefault="00A50967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C56A30" w:rsidRPr="00EA2236" w:rsidTr="00F52817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10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Çİ YETİŞTİRİCİLİĞİ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56A30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2057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  <w:r w:rsidRPr="00DA2C81">
              <w:rPr>
                <w:sz w:val="20"/>
                <w:szCs w:val="20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C56A30" w:rsidRPr="00EA2236" w:rsidTr="00F52817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1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ÇİFTLİK HAYVANLARINDA BARINAK SİSTEMLERİ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56A30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2057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395895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C56A30" w:rsidRPr="00EA2236" w:rsidTr="00F52817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1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HAYVANSAL ÜRETİMDE GİRİŞİMCİLİK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56A30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2057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Pr="00DA2C81">
              <w:rPr>
                <w:sz w:val="20"/>
                <w:szCs w:val="20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C56A30" w:rsidRPr="00EA2236" w:rsidTr="00F52817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32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rPr>
                <w:sz w:val="20"/>
                <w:szCs w:val="20"/>
              </w:rPr>
            </w:pPr>
            <w:r w:rsidRPr="005E0E18">
              <w:rPr>
                <w:sz w:val="20"/>
                <w:szCs w:val="20"/>
              </w:rPr>
              <w:t>KANATLI HAYVAN BARINAKLARI VE EKİPMANLA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56A30" w:rsidRPr="00DA2C81" w:rsidRDefault="00C56A30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Default="00C56A30" w:rsidP="0095465D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2057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6A30" w:rsidRPr="00DA2C81" w:rsidRDefault="00C56A30" w:rsidP="00395895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0A2443" w:rsidRPr="00EA2236" w:rsidTr="00F52817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2443" w:rsidRPr="00DA2C81" w:rsidRDefault="000A2443" w:rsidP="00F265CC">
            <w:pPr>
              <w:ind w:left="-70" w:right="-68"/>
              <w:jc w:val="center"/>
              <w:rPr>
                <w:sz w:val="20"/>
                <w:szCs w:val="20"/>
              </w:rPr>
            </w:pP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2443" w:rsidRPr="00DA2C81" w:rsidRDefault="000A2443" w:rsidP="00F265CC">
            <w:pPr>
              <w:rPr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A2443" w:rsidRPr="00DA2C81" w:rsidRDefault="000A244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0A2443" w:rsidRPr="00DA2C81" w:rsidRDefault="000A244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2443" w:rsidRPr="00DA2C81" w:rsidRDefault="000A244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2443" w:rsidRPr="00DA2C81" w:rsidRDefault="000A2443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2443" w:rsidRPr="00DA2C81" w:rsidRDefault="000A2443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2443" w:rsidRPr="00DA2C81" w:rsidRDefault="000A2443" w:rsidP="00F265CC">
            <w:pPr>
              <w:rPr>
                <w:sz w:val="20"/>
                <w:szCs w:val="20"/>
              </w:rPr>
            </w:pP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2443" w:rsidRPr="00DA2C81" w:rsidRDefault="000A2443" w:rsidP="003958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0A2443" w:rsidRPr="00DA2C81" w:rsidRDefault="000A2443" w:rsidP="003958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A2443" w:rsidRPr="00DA2C81" w:rsidRDefault="000A2443" w:rsidP="00395895">
            <w:pPr>
              <w:rPr>
                <w:sz w:val="20"/>
                <w:szCs w:val="20"/>
              </w:rPr>
            </w:pPr>
          </w:p>
        </w:tc>
      </w:tr>
    </w:tbl>
    <w:p w:rsidR="00DA5511" w:rsidRPr="00091899" w:rsidRDefault="00DA5511">
      <w:pPr>
        <w:rPr>
          <w:sz w:val="2"/>
          <w:szCs w:val="18"/>
        </w:rPr>
      </w:pPr>
    </w:p>
    <w:p w:rsidR="00DA5511" w:rsidRPr="00B07B8F" w:rsidRDefault="00DA5511">
      <w:pPr>
        <w:rPr>
          <w:sz w:val="2"/>
        </w:rPr>
      </w:pPr>
    </w:p>
    <w:p w:rsidR="00330691" w:rsidRPr="00220327" w:rsidRDefault="00330691">
      <w:pPr>
        <w:rPr>
          <w:sz w:val="4"/>
        </w:rPr>
      </w:pPr>
    </w:p>
    <w:p w:rsidR="00023A6A" w:rsidRPr="0031168B" w:rsidRDefault="00023A6A">
      <w:pPr>
        <w:rPr>
          <w:sz w:val="2"/>
        </w:rPr>
      </w:pPr>
    </w:p>
    <w:p w:rsidR="00023A6A" w:rsidRPr="0031168B" w:rsidRDefault="00023A6A">
      <w:pPr>
        <w:rPr>
          <w:sz w:val="2"/>
        </w:rPr>
      </w:pPr>
    </w:p>
    <w:p w:rsidR="00023A6A" w:rsidRPr="008D3056" w:rsidRDefault="00023A6A">
      <w:pPr>
        <w:rPr>
          <w:sz w:val="2"/>
        </w:rPr>
      </w:pPr>
    </w:p>
    <w:p w:rsidR="00023A6A" w:rsidRDefault="00023A6A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>
      <w:pPr>
        <w:rPr>
          <w:sz w:val="22"/>
        </w:rPr>
      </w:pPr>
    </w:p>
    <w:p w:rsidR="00F52817" w:rsidRDefault="00F52817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lastRenderedPageBreak/>
        <w:t xml:space="preserve">               SAĞLIK BİLİMLERİ </w:t>
      </w:r>
      <w:r w:rsidRPr="00CD5561">
        <w:rPr>
          <w:sz w:val="20"/>
          <w:szCs w:val="20"/>
        </w:rPr>
        <w:t xml:space="preserve">ENSTİTÜSÜ / </w:t>
      </w:r>
      <w:r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15297399"/>
          <w:placeholder>
            <w:docPart w:val="F47A5649C46B468397A6DA160B96C04A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>
            <w:rPr>
              <w:sz w:val="20"/>
              <w:szCs w:val="20"/>
            </w:rPr>
            <w:t>2022-2023</w:t>
          </w:r>
        </w:sdtContent>
      </w:sdt>
      <w:r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95228005"/>
          <w:placeholder>
            <w:docPart w:val="F47A5649C46B468397A6DA160B96C04A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>
            <w:rPr>
              <w:sz w:val="20"/>
              <w:szCs w:val="20"/>
            </w:rPr>
            <w:t>BAHAR</w:t>
          </w:r>
        </w:sdtContent>
      </w:sdt>
      <w:r w:rsidRPr="00CD5561">
        <w:rPr>
          <w:sz w:val="20"/>
          <w:szCs w:val="20"/>
        </w:rPr>
        <w:t xml:space="preserve"> DÖNEMİ</w:t>
      </w:r>
      <w:r w:rsidRPr="00CD5561">
        <w:rPr>
          <w:b/>
          <w:sz w:val="20"/>
          <w:szCs w:val="20"/>
        </w:rPr>
        <w:tab/>
      </w:r>
    </w:p>
    <w:p w:rsidR="00F52817" w:rsidRDefault="00F52817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1"/>
            </w:checkBox>
          </w:ffData>
        </w:fldChar>
      </w:r>
      <w:r w:rsidRPr="00DA2C81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Doktora</w:t>
      </w:r>
    </w:p>
    <w:p w:rsidR="00F52817" w:rsidRPr="00F75548" w:rsidRDefault="00F52817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t>ZOOTEKNİ A.B.D</w:t>
      </w:r>
    </w:p>
    <w:p w:rsidR="00F52817" w:rsidRPr="007E6B73" w:rsidRDefault="00F52817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9"/>
        <w:gridCol w:w="4431"/>
        <w:gridCol w:w="546"/>
        <w:gridCol w:w="266"/>
        <w:gridCol w:w="270"/>
        <w:gridCol w:w="262"/>
        <w:gridCol w:w="410"/>
        <w:gridCol w:w="3739"/>
        <w:gridCol w:w="1040"/>
        <w:gridCol w:w="824"/>
        <w:gridCol w:w="2908"/>
      </w:tblGrid>
      <w:tr w:rsidR="00F52817" w:rsidRPr="00EA2236" w:rsidTr="00DA2C81">
        <w:trPr>
          <w:trHeight w:val="255"/>
        </w:trPr>
        <w:tc>
          <w:tcPr>
            <w:tcW w:w="26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7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31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6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6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F52817" w:rsidRPr="00EA2236" w:rsidTr="00DA2C81">
        <w:trPr>
          <w:cantSplit/>
          <w:trHeight w:val="705"/>
        </w:trPr>
        <w:tc>
          <w:tcPr>
            <w:tcW w:w="26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52817" w:rsidRPr="007E6B73" w:rsidRDefault="00F52817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1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F52817" w:rsidRPr="00EA2236" w:rsidTr="00DA2C81">
        <w:trPr>
          <w:trHeight w:val="340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VZT5002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DA2C81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</w:rPr>
              <w:t>oyun Yetiştiricliği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DA2C81">
            <w:pPr>
              <w:jc w:val="center"/>
              <w:rPr>
                <w:sz w:val="20"/>
                <w:szCs w:val="20"/>
              </w:rPr>
            </w:pPr>
            <w:bookmarkStart w:id="2" w:name="Açılır7"/>
            <w:r w:rsidRPr="00DA2C81">
              <w:rPr>
                <w:sz w:val="20"/>
                <w:szCs w:val="20"/>
              </w:rPr>
              <w:t>Z</w:t>
            </w:r>
            <w:bookmarkEnd w:id="2"/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right="-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4000F5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0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ralık Yumurta ve Broyler Üretiminin Bilimsel Esasları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C255A3">
              <w:rPr>
                <w:sz w:val="20"/>
                <w:szCs w:val="20"/>
              </w:rPr>
              <w:t>0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4000F5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06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yıt Sistemleri ve Değerlendirme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C255A3">
              <w:rPr>
                <w:sz w:val="20"/>
                <w:szCs w:val="20"/>
              </w:rPr>
              <w:t>0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4000F5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0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el At Yetiştiriciliğ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C255A3">
              <w:rPr>
                <w:sz w:val="20"/>
                <w:szCs w:val="20"/>
              </w:rPr>
              <w:t>0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4000F5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1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çi Yetiştiriciliğ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C255A3">
              <w:rPr>
                <w:sz w:val="20"/>
                <w:szCs w:val="20"/>
              </w:rPr>
              <w:t>0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4000F5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1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 Refahını Değerlendirmede Bilimsel Esaslar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C255A3">
              <w:rPr>
                <w:sz w:val="20"/>
                <w:szCs w:val="20"/>
              </w:rPr>
              <w:t>0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4000F5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1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yun ve Keçilerde Sürü Yönetim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C255A3">
              <w:rPr>
                <w:sz w:val="20"/>
                <w:szCs w:val="20"/>
              </w:rPr>
              <w:t>0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2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 Yetiştiriciliğinde Geliştirilen Yeni Ekipmanlar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420D7B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5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ığır Yetiştiriciliğinde Temel Hayvan Davranışları ve İdaredeki Rolü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2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420D7B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04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cılık İşletme Ekonomi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420D7B">
            <w:pPr>
              <w:ind w:right="-70"/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18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üksek Lisans Uzmanlık Alan Der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420D7B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DA2C81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B500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-Biyoistatistik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nder UZABACI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1339F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023CE2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5C43AE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19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I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1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F52817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F52817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F52817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F52817" w:rsidRPr="00DA2C81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023CE2">
            <w:pPr>
              <w:jc w:val="center"/>
            </w:pPr>
            <w:r w:rsidRPr="00854410">
              <w:rPr>
                <w:sz w:val="20"/>
                <w:szCs w:val="20"/>
              </w:rPr>
              <w:t>08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023CE2">
        <w:trPr>
          <w:trHeight w:val="340"/>
        </w:trPr>
        <w:tc>
          <w:tcPr>
            <w:tcW w:w="267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19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IV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F52817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F52817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F52817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F52817" w:rsidRPr="00DA2C81" w:rsidRDefault="00F52817" w:rsidP="005C43A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023CE2">
            <w:pPr>
              <w:jc w:val="center"/>
            </w:pPr>
            <w:r w:rsidRPr="00854410">
              <w:rPr>
                <w:sz w:val="20"/>
                <w:szCs w:val="20"/>
              </w:rPr>
              <w:t>08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EB1A2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EB1A22">
            <w:pPr>
              <w:rPr>
                <w:sz w:val="20"/>
                <w:szCs w:val="20"/>
              </w:rPr>
            </w:pPr>
            <w:r w:rsidRPr="00DA2C81">
              <w:rPr>
                <w:sz w:val="20"/>
                <w:szCs w:val="20"/>
              </w:rPr>
              <w:t>Zootekni A.B.D</w:t>
            </w:r>
          </w:p>
        </w:tc>
      </w:tr>
    </w:tbl>
    <w:p w:rsidR="00F52817" w:rsidRPr="00091899" w:rsidRDefault="00F52817">
      <w:pPr>
        <w:rPr>
          <w:sz w:val="2"/>
          <w:szCs w:val="18"/>
        </w:rPr>
      </w:pPr>
    </w:p>
    <w:p w:rsidR="00F52817" w:rsidRPr="00B07B8F" w:rsidRDefault="00F52817">
      <w:pPr>
        <w:rPr>
          <w:sz w:val="2"/>
        </w:rPr>
      </w:pPr>
    </w:p>
    <w:p w:rsidR="00F52817" w:rsidRPr="00220327" w:rsidRDefault="00F52817">
      <w:pPr>
        <w:rPr>
          <w:sz w:val="4"/>
        </w:rPr>
      </w:pPr>
    </w:p>
    <w:p w:rsidR="00F52817" w:rsidRPr="0031168B" w:rsidRDefault="00F52817">
      <w:pPr>
        <w:rPr>
          <w:sz w:val="2"/>
        </w:rPr>
      </w:pPr>
    </w:p>
    <w:p w:rsidR="00F52817" w:rsidRPr="0031168B" w:rsidRDefault="00F52817">
      <w:pPr>
        <w:rPr>
          <w:sz w:val="2"/>
        </w:rPr>
      </w:pPr>
    </w:p>
    <w:p w:rsidR="00F52817" w:rsidRPr="008D3056" w:rsidRDefault="00F52817">
      <w:pPr>
        <w:rPr>
          <w:sz w:val="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F7345D">
      <w:pPr>
        <w:rPr>
          <w:sz w:val="22"/>
        </w:rPr>
      </w:pPr>
    </w:p>
    <w:p w:rsidR="00F52817" w:rsidRDefault="00F52817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  SAĞLIK BİLİMLERİ </w:t>
      </w:r>
      <w:r w:rsidRPr="00CD5561">
        <w:rPr>
          <w:sz w:val="20"/>
          <w:szCs w:val="20"/>
        </w:rPr>
        <w:t xml:space="preserve">ENSTİTÜSÜ / </w:t>
      </w:r>
      <w:r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210259273"/>
          <w:placeholder>
            <w:docPart w:val="70AD1351C98B44B09B3BDFC0377208E3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>
            <w:rPr>
              <w:sz w:val="20"/>
              <w:szCs w:val="20"/>
            </w:rPr>
            <w:t>2022-2023</w:t>
          </w:r>
        </w:sdtContent>
      </w:sdt>
      <w:r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227040257"/>
          <w:placeholder>
            <w:docPart w:val="70AD1351C98B44B09B3BDFC0377208E3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>
            <w:rPr>
              <w:sz w:val="20"/>
              <w:szCs w:val="20"/>
            </w:rPr>
            <w:t>BAHAR</w:t>
          </w:r>
        </w:sdtContent>
      </w:sdt>
      <w:r w:rsidRPr="00CD5561">
        <w:rPr>
          <w:sz w:val="20"/>
          <w:szCs w:val="20"/>
        </w:rPr>
        <w:t xml:space="preserve"> DÖNEMİ</w:t>
      </w:r>
      <w:r w:rsidRPr="00CD5561">
        <w:rPr>
          <w:b/>
          <w:sz w:val="20"/>
          <w:szCs w:val="20"/>
        </w:rPr>
        <w:tab/>
      </w:r>
    </w:p>
    <w:p w:rsidR="00F52817" w:rsidRDefault="00F52817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50C6A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r w:rsidRPr="0072080C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Doktora</w:t>
      </w:r>
    </w:p>
    <w:p w:rsidR="00F52817" w:rsidRPr="00F75548" w:rsidRDefault="00F52817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t>ZOOTEKNİ A.B.D</w:t>
      </w:r>
    </w:p>
    <w:p w:rsidR="00F52817" w:rsidRPr="007E6B73" w:rsidRDefault="00F52817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9"/>
        <w:gridCol w:w="4429"/>
        <w:gridCol w:w="547"/>
        <w:gridCol w:w="268"/>
        <w:gridCol w:w="271"/>
        <w:gridCol w:w="261"/>
        <w:gridCol w:w="411"/>
        <w:gridCol w:w="3739"/>
        <w:gridCol w:w="1040"/>
        <w:gridCol w:w="824"/>
        <w:gridCol w:w="2906"/>
      </w:tblGrid>
      <w:tr w:rsidR="00F52817" w:rsidRPr="00EA2236" w:rsidTr="002374F0">
        <w:trPr>
          <w:trHeight w:val="255"/>
        </w:trPr>
        <w:tc>
          <w:tcPr>
            <w:tcW w:w="27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4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6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2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34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5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F52817" w:rsidRPr="00EA2236" w:rsidTr="002374F0">
        <w:trPr>
          <w:cantSplit/>
          <w:trHeight w:val="705"/>
        </w:trPr>
        <w:tc>
          <w:tcPr>
            <w:tcW w:w="2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52817" w:rsidRPr="007E6B73" w:rsidRDefault="00F52817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EA2236" w:rsidRDefault="00F52817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02</w:t>
            </w:r>
          </w:p>
        </w:tc>
        <w:tc>
          <w:tcPr>
            <w:tcW w:w="142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DA2C81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 Islahı Teknikleri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DA2C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20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right="-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04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ürü Sağlığı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217360"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0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 Yetiştiriciliğinde Verim Kontrolleri ve Kayıt Sistemle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217360"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0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İleri Sığır Yetiştirme Tekniğ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217360"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12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yun ve Keçi Yetiştirme Tekniğ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217360"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20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üt İneklerinde Ayak Hastalıklarının Bakım ve İdares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217360"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22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 Üretimi ve Kalites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217360">
              <w:rPr>
                <w:sz w:val="20"/>
                <w:szCs w:val="20"/>
              </w:rPr>
              <w:t>02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3958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2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sal Üretimde Yeni Yaklaşımlar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CD36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E343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30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mızlık Tavuk Yetiştirme Teknikle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111AED">
              <w:rPr>
                <w:sz w:val="20"/>
                <w:szCs w:val="20"/>
              </w:rPr>
              <w:t>08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E343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2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cari Yumurtacı Tavuk Yetiştirme Teknikle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111AED">
              <w:rPr>
                <w:sz w:val="20"/>
                <w:szCs w:val="20"/>
              </w:rPr>
              <w:t>08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E343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10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yvancılıkta Canlı Güvenliği ve Kritik Kontrol Noktaları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111AED">
              <w:rPr>
                <w:sz w:val="20"/>
                <w:szCs w:val="20"/>
              </w:rPr>
              <w:t>08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E343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ind w:right="-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54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oiler Yetiştiriciliğ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4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111AED">
              <w:rPr>
                <w:sz w:val="20"/>
                <w:szCs w:val="20"/>
              </w:rPr>
              <w:t>08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E343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Default="00F52817" w:rsidP="0021718D">
            <w:pPr>
              <w:rPr>
                <w:sz w:val="20"/>
                <w:szCs w:val="20"/>
              </w:rPr>
            </w:pP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182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ktora Uzmanlık Alan Ders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111AED">
              <w:rPr>
                <w:sz w:val="20"/>
                <w:szCs w:val="20"/>
              </w:rPr>
              <w:t>08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E343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192</w:t>
            </w:r>
          </w:p>
          <w:p w:rsidR="00F52817" w:rsidRDefault="00F52817" w:rsidP="00C05C49">
            <w:pPr>
              <w:ind w:right="-68"/>
              <w:rPr>
                <w:sz w:val="20"/>
                <w:szCs w:val="20"/>
              </w:rPr>
            </w:pP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II</w:t>
            </w:r>
          </w:p>
          <w:p w:rsidR="00F52817" w:rsidRDefault="00F52817" w:rsidP="00F265CC">
            <w:pPr>
              <w:rPr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A8523B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1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1A5C4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F52817" w:rsidRDefault="00F52817" w:rsidP="001A5C4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F52817" w:rsidRDefault="00F52817" w:rsidP="001A5C4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F52817" w:rsidRDefault="00F52817" w:rsidP="001A5C4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F52817" w:rsidRDefault="00F52817" w:rsidP="001A5C4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Default="00F52817">
            <w:r w:rsidRPr="00111AED">
              <w:rPr>
                <w:sz w:val="20"/>
                <w:szCs w:val="20"/>
              </w:rPr>
              <w:t>08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2E343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Default="00F52817" w:rsidP="00217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194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C05C49">
            <w:pPr>
              <w:rPr>
                <w:sz w:val="20"/>
                <w:szCs w:val="20"/>
              </w:rPr>
            </w:pP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IV</w:t>
            </w:r>
          </w:p>
          <w:p w:rsidR="00F52817" w:rsidRDefault="00F52817" w:rsidP="00F265CC">
            <w:pPr>
              <w:rPr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2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CB22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CB22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Default="00F52817" w:rsidP="00CB228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19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V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2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2E343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CB22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Default="00F52817" w:rsidP="00CB228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519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 VII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2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etin PETEK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Abdülkadir ORMAN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akan ÜSTÜNER</w:t>
            </w:r>
          </w:p>
          <w:p w:rsidR="00F52817" w:rsidRDefault="00F52817" w:rsidP="00C05C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Enver ÇAVUŞOĞLU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2E343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CB228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Default="00F52817" w:rsidP="00CB228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ZT6032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imsel Araştırma Teknikleri ve Yayın Etiğ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Serdal DİKMEN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4D50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3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B5002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- Biyoistatistik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nder UZABACI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E21D2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6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B6002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İleri İstatistiksel Yöntemler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ind w:left="-70" w:right="-7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5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nder UZABACI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DA2C81" w:rsidRDefault="00F52817" w:rsidP="00CD36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Default="00F52817" w:rsidP="00F265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otekni A.B.D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7C7EAE" w:rsidRDefault="00F52817" w:rsidP="002374F0">
            <w:pPr>
              <w:jc w:val="center"/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SAB6008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7C7EAE" w:rsidRDefault="00F52817" w:rsidP="002374F0">
            <w:pPr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 xml:space="preserve"> Fikirden</w:t>
            </w:r>
            <w:r>
              <w:rPr>
                <w:sz w:val="18"/>
                <w:szCs w:val="18"/>
              </w:rPr>
              <w:t xml:space="preserve"> Patente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52817" w:rsidRPr="007C7EAE" w:rsidRDefault="00F52817" w:rsidP="002374F0">
            <w:pPr>
              <w:jc w:val="center"/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52817" w:rsidRPr="007C7EAE" w:rsidRDefault="00F52817" w:rsidP="002374F0">
            <w:pPr>
              <w:jc w:val="center"/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7C7EAE" w:rsidRDefault="00F52817" w:rsidP="002374F0">
            <w:pPr>
              <w:jc w:val="center"/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7C7EAE" w:rsidRDefault="00F52817" w:rsidP="002374F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7C7EAE" w:rsidRDefault="00F52817" w:rsidP="002374F0">
            <w:pPr>
              <w:jc w:val="center"/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7C7EAE" w:rsidRDefault="00F52817" w:rsidP="002374F0">
            <w:pPr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 xml:space="preserve"> Prof.Dr. Gülşah Çeçener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851630" w:rsidRDefault="00F52817" w:rsidP="002374F0">
            <w:pPr>
              <w:rPr>
                <w:sz w:val="18"/>
                <w:szCs w:val="18"/>
              </w:rPr>
            </w:pPr>
            <w:r w:rsidRPr="0085163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06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851630" w:rsidRDefault="00F52817" w:rsidP="002374F0">
            <w:pPr>
              <w:pStyle w:val="TableParagraph"/>
              <w:spacing w:before="73"/>
              <w:ind w:left="77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51630">
              <w:rPr>
                <w:rFonts w:ascii="Times New Roman" w:hAnsi="Times New Roman" w:cs="Times New Roman"/>
                <w:sz w:val="18"/>
                <w:szCs w:val="18"/>
              </w:rPr>
              <w:t xml:space="preserve">   13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F52817" w:rsidRPr="007C7EAE" w:rsidRDefault="00F52817" w:rsidP="002374F0">
            <w:pPr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Enstitü A Salonu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ind w:left="-70" w:right="-68"/>
              <w:jc w:val="center"/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SAB6006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Bilimsel Makale Yazma Ve Yayinlama Sürec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7C7EAE" w:rsidRDefault="00F52817" w:rsidP="002374F0">
            <w:pPr>
              <w:jc w:val="center"/>
              <w:rPr>
                <w:color w:val="000000"/>
                <w:sz w:val="18"/>
                <w:szCs w:val="18"/>
              </w:rPr>
            </w:pPr>
            <w:r w:rsidRPr="007C7EAE">
              <w:rPr>
                <w:color w:val="000000"/>
                <w:sz w:val="18"/>
                <w:szCs w:val="18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7C7EAE" w:rsidRDefault="00F52817" w:rsidP="002374F0">
            <w:pPr>
              <w:jc w:val="center"/>
              <w:rPr>
                <w:color w:val="000000"/>
                <w:sz w:val="18"/>
                <w:szCs w:val="18"/>
              </w:rPr>
            </w:pPr>
            <w:r w:rsidRPr="007C7EAE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jc w:val="center"/>
              <w:rPr>
                <w:color w:val="000000"/>
                <w:sz w:val="18"/>
                <w:szCs w:val="18"/>
              </w:rPr>
            </w:pPr>
            <w:r w:rsidRPr="007C7EAE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jc w:val="center"/>
              <w:rPr>
                <w:color w:val="000000"/>
                <w:sz w:val="18"/>
                <w:szCs w:val="18"/>
              </w:rPr>
            </w:pPr>
            <w:r w:rsidRPr="007C7EAE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jc w:val="center"/>
              <w:rPr>
                <w:color w:val="000000"/>
                <w:sz w:val="18"/>
                <w:szCs w:val="18"/>
              </w:rPr>
            </w:pPr>
            <w:r w:rsidRPr="007C7EAE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 xml:space="preserve"> Prof. Dr. Neriman Akansel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851630" w:rsidRDefault="00F52817" w:rsidP="002374F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7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851630" w:rsidRDefault="00F52817" w:rsidP="002374F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:3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rPr>
                <w:sz w:val="18"/>
                <w:szCs w:val="18"/>
              </w:rPr>
            </w:pPr>
            <w:r>
              <w:rPr>
                <w:sz w:val="18"/>
                <w:szCs w:val="20"/>
              </w:rPr>
              <w:t>Hemşirelik Ana Bilim Dalı</w:t>
            </w:r>
          </w:p>
        </w:tc>
      </w:tr>
      <w:tr w:rsidR="00F52817" w:rsidRPr="00EA2236" w:rsidTr="002374F0">
        <w:trPr>
          <w:trHeight w:val="340"/>
        </w:trPr>
        <w:tc>
          <w:tcPr>
            <w:tcW w:w="27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jc w:val="center"/>
              <w:rPr>
                <w:bCs/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SAB6004</w:t>
            </w:r>
          </w:p>
        </w:tc>
        <w:tc>
          <w:tcPr>
            <w:tcW w:w="14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rPr>
                <w:bCs/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Sağlık Hukukunun Genel İlkele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7C7EAE" w:rsidRDefault="00F52817" w:rsidP="002374F0">
            <w:pPr>
              <w:jc w:val="center"/>
              <w:rPr>
                <w:bCs/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S</w:t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52817" w:rsidRPr="007C7EAE" w:rsidRDefault="00F52817" w:rsidP="002374F0">
            <w:pPr>
              <w:jc w:val="center"/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jc w:val="center"/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0</w:t>
            </w:r>
          </w:p>
        </w:tc>
        <w:tc>
          <w:tcPr>
            <w:tcW w:w="8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jc w:val="center"/>
              <w:rPr>
                <w:bCs/>
                <w:sz w:val="18"/>
                <w:szCs w:val="18"/>
              </w:rPr>
            </w:pPr>
            <w:r w:rsidRPr="007C7EAE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52817" w:rsidRPr="007C7EAE" w:rsidRDefault="00F52817" w:rsidP="002374F0">
            <w:pPr>
              <w:rPr>
                <w:bCs/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Dr</w:t>
            </w:r>
            <w:r>
              <w:rPr>
                <w:sz w:val="18"/>
                <w:szCs w:val="18"/>
              </w:rPr>
              <w:t>.Öğr.Üyesi Ayşenur Şahiner Caner</w:t>
            </w:r>
          </w:p>
        </w:tc>
        <w:tc>
          <w:tcPr>
            <w:tcW w:w="3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851630" w:rsidRDefault="00F52817" w:rsidP="002374F0">
            <w:pPr>
              <w:rPr>
                <w:sz w:val="18"/>
                <w:szCs w:val="18"/>
              </w:rPr>
            </w:pPr>
            <w:r w:rsidRPr="00851630">
              <w:rPr>
                <w:sz w:val="18"/>
                <w:szCs w:val="18"/>
              </w:rPr>
              <w:t xml:space="preserve"> 06.06.2023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F52817" w:rsidRPr="00851630" w:rsidRDefault="00F52817" w:rsidP="002374F0">
            <w:pPr>
              <w:pStyle w:val="TableParagraph"/>
              <w:spacing w:before="70"/>
              <w:ind w:left="77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51630">
              <w:rPr>
                <w:rFonts w:ascii="Times New Roman" w:hAnsi="Times New Roman" w:cs="Times New Roman"/>
                <w:sz w:val="18"/>
                <w:szCs w:val="18"/>
              </w:rPr>
              <w:t xml:space="preserve">    14:4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F52817" w:rsidRPr="007C7EAE" w:rsidRDefault="00F52817" w:rsidP="002374F0">
            <w:pPr>
              <w:rPr>
                <w:sz w:val="18"/>
                <w:szCs w:val="18"/>
              </w:rPr>
            </w:pPr>
            <w:r w:rsidRPr="007C7EAE">
              <w:rPr>
                <w:sz w:val="18"/>
                <w:szCs w:val="18"/>
              </w:rPr>
              <w:t>Enstitü A Salonu</w:t>
            </w:r>
          </w:p>
        </w:tc>
      </w:tr>
    </w:tbl>
    <w:p w:rsidR="00F52817" w:rsidRPr="00091899" w:rsidRDefault="00F52817">
      <w:pPr>
        <w:rPr>
          <w:sz w:val="2"/>
          <w:szCs w:val="18"/>
        </w:rPr>
      </w:pPr>
    </w:p>
    <w:p w:rsidR="00F52817" w:rsidRPr="00B07B8F" w:rsidRDefault="00F52817">
      <w:pPr>
        <w:rPr>
          <w:sz w:val="2"/>
        </w:rPr>
      </w:pPr>
    </w:p>
    <w:p w:rsidR="00F52817" w:rsidRPr="00220327" w:rsidRDefault="00F52817">
      <w:pPr>
        <w:rPr>
          <w:sz w:val="4"/>
        </w:rPr>
      </w:pPr>
    </w:p>
    <w:p w:rsidR="00F52817" w:rsidRPr="0031168B" w:rsidRDefault="00F52817">
      <w:pPr>
        <w:rPr>
          <w:sz w:val="2"/>
        </w:rPr>
      </w:pPr>
    </w:p>
    <w:p w:rsidR="00F52817" w:rsidRPr="0031168B" w:rsidRDefault="00F52817">
      <w:pPr>
        <w:rPr>
          <w:sz w:val="2"/>
        </w:rPr>
      </w:pPr>
    </w:p>
    <w:p w:rsidR="00F52817" w:rsidRPr="008D3056" w:rsidRDefault="00F52817">
      <w:pPr>
        <w:rPr>
          <w:sz w:val="2"/>
        </w:rPr>
      </w:pPr>
    </w:p>
    <w:p w:rsidR="00F52817" w:rsidRPr="00A24704" w:rsidRDefault="00F52817" w:rsidP="00A24704">
      <w:pPr>
        <w:tabs>
          <w:tab w:val="left" w:pos="1065"/>
        </w:tabs>
        <w:rPr>
          <w:sz w:val="22"/>
        </w:rPr>
      </w:pPr>
      <w:bookmarkStart w:id="3" w:name="_GoBack"/>
      <w:bookmarkEnd w:id="3"/>
    </w:p>
    <w:p w:rsidR="00F52817" w:rsidRDefault="00F52817" w:rsidP="00F7345D">
      <w:pPr>
        <w:rPr>
          <w:sz w:val="22"/>
        </w:rPr>
      </w:pPr>
    </w:p>
    <w:p w:rsidR="00F52817" w:rsidRDefault="00F52817">
      <w:pPr>
        <w:rPr>
          <w:sz w:val="22"/>
        </w:rPr>
      </w:pPr>
    </w:p>
    <w:sectPr w:rsidR="00F52817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0C44" w:rsidRDefault="00590C44" w:rsidP="00A555AF">
      <w:r>
        <w:separator/>
      </w:r>
    </w:p>
  </w:endnote>
  <w:endnote w:type="continuationSeparator" w:id="0">
    <w:p w:rsidR="00590C44" w:rsidRDefault="00590C44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:rsidTr="005B2918">
      <w:trPr>
        <w:trHeight w:val="268"/>
      </w:trPr>
      <w:tc>
        <w:tcPr>
          <w:tcW w:w="5014" w:type="dxa"/>
          <w:shd w:val="clear" w:color="auto" w:fill="auto"/>
        </w:tcPr>
        <w:p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590C4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590C4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:rsidTr="005B2918">
      <w:trPr>
        <w:trHeight w:val="290"/>
      </w:trPr>
      <w:tc>
        <w:tcPr>
          <w:tcW w:w="15045" w:type="dxa"/>
          <w:gridSpan w:val="3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0C44" w:rsidRDefault="00590C44" w:rsidP="00A555AF">
      <w:r>
        <w:separator/>
      </w:r>
    </w:p>
  </w:footnote>
  <w:footnote w:type="continuationSeparator" w:id="0">
    <w:p w:rsidR="00590C44" w:rsidRDefault="00590C44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07D0" w:rsidRDefault="002107D0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 wp14:anchorId="2F87C334" wp14:editId="0658712B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:rsidR="00DA2C81" w:rsidRDefault="00DA2C81" w:rsidP="00DA2C81">
          <w:pPr>
            <w:tabs>
              <w:tab w:val="center" w:pos="4536"/>
              <w:tab w:val="right" w:pos="9072"/>
            </w:tabs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SAĞLIK BİLİMLERİ </w:t>
          </w:r>
          <w:r w:rsidR="007E6B73">
            <w:rPr>
              <w:b/>
              <w:sz w:val="22"/>
              <w:szCs w:val="22"/>
            </w:rPr>
            <w:t xml:space="preserve">ENSTİTÜ </w:t>
          </w:r>
        </w:p>
        <w:p w:rsidR="002107D0" w:rsidRPr="002107D0" w:rsidRDefault="00C56A30" w:rsidP="00DA2C81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>2022-2023</w:t>
          </w:r>
          <w:r w:rsidR="00DA2C81">
            <w:rPr>
              <w:b/>
              <w:sz w:val="22"/>
              <w:szCs w:val="22"/>
            </w:rPr>
            <w:t xml:space="preserve"> EĞİTİM ÖĞRETİM YILI BAHAR YARIYILI FİNAL </w:t>
          </w:r>
          <w:r w:rsidR="007E6B73">
            <w:rPr>
              <w:b/>
              <w:sz w:val="22"/>
              <w:szCs w:val="22"/>
            </w:rPr>
            <w:t>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:rsidR="002107D0" w:rsidRDefault="002107D0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TG1NDS1MLM0tTBR0lEKTi0uzszPAykwqwUAshKlxywAAAA="/>
  </w:docVars>
  <w:rsids>
    <w:rsidRoot w:val="003C1D54"/>
    <w:rsid w:val="00005C3A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91899"/>
    <w:rsid w:val="00091C0C"/>
    <w:rsid w:val="000940EC"/>
    <w:rsid w:val="000A0DD9"/>
    <w:rsid w:val="000A2443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3048A"/>
    <w:rsid w:val="00131FDC"/>
    <w:rsid w:val="00145CA6"/>
    <w:rsid w:val="00165BF9"/>
    <w:rsid w:val="0018260B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42A99"/>
    <w:rsid w:val="00246A44"/>
    <w:rsid w:val="00251AA7"/>
    <w:rsid w:val="00257288"/>
    <w:rsid w:val="00272621"/>
    <w:rsid w:val="00276E8E"/>
    <w:rsid w:val="002803D3"/>
    <w:rsid w:val="00282AF0"/>
    <w:rsid w:val="00285E29"/>
    <w:rsid w:val="00286D20"/>
    <w:rsid w:val="002908D5"/>
    <w:rsid w:val="00290CEC"/>
    <w:rsid w:val="00297A5A"/>
    <w:rsid w:val="002C1A7F"/>
    <w:rsid w:val="002C5625"/>
    <w:rsid w:val="002D0532"/>
    <w:rsid w:val="002E6D35"/>
    <w:rsid w:val="002F3455"/>
    <w:rsid w:val="002F471F"/>
    <w:rsid w:val="003045D1"/>
    <w:rsid w:val="0030482A"/>
    <w:rsid w:val="0031168B"/>
    <w:rsid w:val="00314C6F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A3DB3"/>
    <w:rsid w:val="003B0F75"/>
    <w:rsid w:val="003C1D54"/>
    <w:rsid w:val="003E710D"/>
    <w:rsid w:val="003F3D47"/>
    <w:rsid w:val="003F512A"/>
    <w:rsid w:val="003F5544"/>
    <w:rsid w:val="00401697"/>
    <w:rsid w:val="00405705"/>
    <w:rsid w:val="00407A3B"/>
    <w:rsid w:val="0041081F"/>
    <w:rsid w:val="00422646"/>
    <w:rsid w:val="0042349B"/>
    <w:rsid w:val="00424AA5"/>
    <w:rsid w:val="00425476"/>
    <w:rsid w:val="004353E4"/>
    <w:rsid w:val="00437C49"/>
    <w:rsid w:val="00437E16"/>
    <w:rsid w:val="00441D39"/>
    <w:rsid w:val="0044438A"/>
    <w:rsid w:val="00446B84"/>
    <w:rsid w:val="00452ADC"/>
    <w:rsid w:val="00460B09"/>
    <w:rsid w:val="00474D05"/>
    <w:rsid w:val="00484898"/>
    <w:rsid w:val="00485EC7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90C44"/>
    <w:rsid w:val="00591AFE"/>
    <w:rsid w:val="005A28E8"/>
    <w:rsid w:val="005B05C3"/>
    <w:rsid w:val="005B304D"/>
    <w:rsid w:val="005C7F7B"/>
    <w:rsid w:val="005D458B"/>
    <w:rsid w:val="005E0E18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4D5F"/>
    <w:rsid w:val="0064164A"/>
    <w:rsid w:val="00645D52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2F74"/>
    <w:rsid w:val="00775C1E"/>
    <w:rsid w:val="007800A4"/>
    <w:rsid w:val="0079120A"/>
    <w:rsid w:val="00796B3E"/>
    <w:rsid w:val="007A4082"/>
    <w:rsid w:val="007A5FE3"/>
    <w:rsid w:val="007A60E2"/>
    <w:rsid w:val="007B53C9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0F89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D2CE3"/>
    <w:rsid w:val="008D3056"/>
    <w:rsid w:val="008E5FF6"/>
    <w:rsid w:val="008F0BAD"/>
    <w:rsid w:val="00901888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16DC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0967"/>
    <w:rsid w:val="00A52298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E0736"/>
    <w:rsid w:val="00AF713C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A5312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56B"/>
    <w:rsid w:val="00BF0EC4"/>
    <w:rsid w:val="00BF1897"/>
    <w:rsid w:val="00C03B2F"/>
    <w:rsid w:val="00C0432C"/>
    <w:rsid w:val="00C073FF"/>
    <w:rsid w:val="00C3406D"/>
    <w:rsid w:val="00C346C4"/>
    <w:rsid w:val="00C35C12"/>
    <w:rsid w:val="00C43DF5"/>
    <w:rsid w:val="00C44F71"/>
    <w:rsid w:val="00C56A30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48F8"/>
    <w:rsid w:val="00CB68A8"/>
    <w:rsid w:val="00CC1F47"/>
    <w:rsid w:val="00CC5B67"/>
    <w:rsid w:val="00CD2F80"/>
    <w:rsid w:val="00CD5561"/>
    <w:rsid w:val="00CF2EDE"/>
    <w:rsid w:val="00CF6AD9"/>
    <w:rsid w:val="00D209FD"/>
    <w:rsid w:val="00D21839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2C81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45D69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F01CCD"/>
    <w:rsid w:val="00F02A09"/>
    <w:rsid w:val="00F31FC6"/>
    <w:rsid w:val="00F52817"/>
    <w:rsid w:val="00F55C2E"/>
    <w:rsid w:val="00F7024F"/>
    <w:rsid w:val="00F72173"/>
    <w:rsid w:val="00F771BC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  <w:rsid w:val="00FF7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E15DA6"/>
  <w15:docId w15:val="{14FF182A-4842-46F7-8D9A-F9CF390B5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F52817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  <w:docPart>
      <w:docPartPr>
        <w:name w:val="F47A5649C46B468397A6DA160B96C04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4D966A8-FA3E-4121-8B9B-B3FA633340A2}"/>
      </w:docPartPr>
      <w:docPartBody>
        <w:p w:rsidR="00000000" w:rsidRDefault="0015204D" w:rsidP="0015204D">
          <w:pPr>
            <w:pStyle w:val="F47A5649C46B468397A6DA160B96C04A"/>
          </w:pPr>
          <w:r w:rsidRPr="00F4076B">
            <w:rPr>
              <w:rStyle w:val="YerTutucuMetni"/>
            </w:rPr>
            <w:t>Bir öğe seçin.</w:t>
          </w:r>
        </w:p>
      </w:docPartBody>
    </w:docPart>
    <w:docPart>
      <w:docPartPr>
        <w:name w:val="70AD1351C98B44B09B3BDFC0377208E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A17F553-CBDB-41DB-8EBF-EAA22C550B52}"/>
      </w:docPartPr>
      <w:docPartBody>
        <w:p w:rsidR="00000000" w:rsidRDefault="0015204D" w:rsidP="0015204D">
          <w:pPr>
            <w:pStyle w:val="70AD1351C98B44B09B3BDFC0377208E3"/>
          </w:pPr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00D56"/>
    <w:rsid w:val="000C6260"/>
    <w:rsid w:val="000F6562"/>
    <w:rsid w:val="0015204D"/>
    <w:rsid w:val="001F1BD9"/>
    <w:rsid w:val="002200E5"/>
    <w:rsid w:val="00283228"/>
    <w:rsid w:val="002B175C"/>
    <w:rsid w:val="00377C06"/>
    <w:rsid w:val="003D3845"/>
    <w:rsid w:val="00436E1D"/>
    <w:rsid w:val="00540ED8"/>
    <w:rsid w:val="00546055"/>
    <w:rsid w:val="00661F4F"/>
    <w:rsid w:val="00737CE2"/>
    <w:rsid w:val="00746966"/>
    <w:rsid w:val="008E4F88"/>
    <w:rsid w:val="00A047F1"/>
    <w:rsid w:val="00A44B40"/>
    <w:rsid w:val="00BA1BEE"/>
    <w:rsid w:val="00C62778"/>
    <w:rsid w:val="00CB15D0"/>
    <w:rsid w:val="00DD7F2C"/>
    <w:rsid w:val="00EA6BFA"/>
    <w:rsid w:val="00EC3BDB"/>
    <w:rsid w:val="00F72CA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CE47C38A1764E089BDC861820412AAE">
    <w:name w:val="2CE47C38A1764E089BDC861820412AAE"/>
    <w:rsid w:val="00FF7B41"/>
    <w:pPr>
      <w:spacing w:after="160" w:line="259" w:lineRule="auto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15204D"/>
    <w:rPr>
      <w:color w:val="808080"/>
    </w:rPr>
  </w:style>
  <w:style w:type="paragraph" w:customStyle="1" w:styleId="F47A5649C46B468397A6DA160B96C04A">
    <w:name w:val="F47A5649C46B468397A6DA160B96C04A"/>
    <w:rsid w:val="0015204D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70AD1351C98B44B09B3BDFC0377208E3">
    <w:name w:val="70AD1351C98B44B09B3BDFC0377208E3"/>
    <w:rsid w:val="0015204D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69BD53-B835-49FE-BB11-48CEBAB30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20</Words>
  <Characters>5820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6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4</cp:revision>
  <cp:lastPrinted>2023-01-16T07:40:00Z</cp:lastPrinted>
  <dcterms:created xsi:type="dcterms:W3CDTF">2023-01-25T07:26:00Z</dcterms:created>
  <dcterms:modified xsi:type="dcterms:W3CDTF">2023-05-31T12:08:00Z</dcterms:modified>
</cp:coreProperties>
</file>